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63ce50de1f8c239d0a307e90af82cf1bc9dacb"/>
    <w:p>
      <w:pPr>
        <w:pStyle w:val="Heading1"/>
      </w:pPr>
      <w:r>
        <w:t xml:space="preserve">Cover Letter for Hairdresser Position in South Africa Johannesburg</w:t>
      </w:r>
    </w:p>
    <w:p>
      <w:pPr>
        <w:pStyle w:val="FirstParagraph"/>
      </w:pPr>
      <w:r>
        <w:t xml:space="preserve">Dear [Hiring Manager's Name],</w:t>
      </w:r>
    </w:p>
    <w:p>
      <w:pPr>
        <w:pStyle w:val="BodyText"/>
      </w:pPr>
      <w:r>
        <w:t xml:space="preserve">I am writing to express my enthusiastic interest in the Hairdresser position at your esteemed establishment in South Africa Johannesburg. With a deep passion for hair styling, a commitment to exceptional customer service, and a strong understanding of the dynamic beauty industry in this vibrant city, I am eager to contribute my skills and creativity to your team. As someone who has spent years honing their craft in the ever-evolving world of haircare, I am confident that my experience and dedication align perfectly with the standards you uphold in South Africa Johannesburg.</w:t>
      </w:r>
    </w:p>
    <w:p>
      <w:pPr>
        <w:pStyle w:val="BodyText"/>
      </w:pPr>
      <w:r>
        <w:t xml:space="preserve">Having worked as a professional Hairdresser for [X years] across various salons in South Africa, I have developed a comprehensive skill set that includes cutting, coloring, styling, and maintaining hair of all textures and lengths. My expertise extends to both traditional and modern techniques, allowing me to cater to the diverse needs of clients in Johannesburg’s multicultural environment. Whether it’s crafting a sleek updo for a corporate professional or creating an intricate braided look for a special occasion, I approach each task with precision, creativity, and a focus on customer satisfaction.</w:t>
      </w:r>
    </w:p>
    <w:p>
      <w:pPr>
        <w:pStyle w:val="BodyText"/>
      </w:pPr>
      <w:r>
        <w:t xml:space="preserve">South Africa Johannesburg is known for its fast-paced lifestyle and high demand for top-tier beauty services. As a Hairdresser in this city, I have learned to adapt to the unique preferences of local clients while staying ahead of global trends. For instance, I have specialized in techniques that address the specific needs of Afro-textured hair, a growing segment in Johannesburg’s beauty industry. My ability to blend traditional methods with contemporary styles has earned me a loyal clientele and positive reviews from both regulars and new customers alike.</w:t>
      </w:r>
    </w:p>
    <w:p>
      <w:pPr>
        <w:pStyle w:val="BodyText"/>
      </w:pPr>
      <w:r>
        <w:t xml:space="preserve">One of my core strengths is my commitment to personalized service. I believe that every client deserves a tailored experience, whether they are seeking a simple trim or an elaborate transformation. In South Africa Johannesburg, where beauty standards vary widely due to cultural diversity, I have cultivated the ability to communicate effectively and understand individual preferences. This has allowed me to build long-term relationships with clients who trust my expertise and appreciate my attention to detail.</w:t>
      </w:r>
    </w:p>
    <w:p>
      <w:pPr>
        <w:pStyle w:val="BodyText"/>
      </w:pPr>
      <w:r>
        <w:t xml:space="preserve">My professional journey in the hair industry has also been shaped by a dedication to continuous learning. I regularly attend workshops and training sessions to stay updated on the latest tools, products, and trends in haircare. For example, I recently completed a certification program on sustainable beauty practices, which aligns with the growing emphasis on eco-friendly solutions in South Africa Johannesburg. This knowledge enables me to offer environmentally conscious recommendations while maintaining high standards of quality and safety.</w:t>
      </w:r>
    </w:p>
    <w:p>
      <w:pPr>
        <w:pStyle w:val="BodyText"/>
      </w:pPr>
      <w:r>
        <w:t xml:space="preserve">Working in the competitive beauty landscape of South Africa Johannesburg has also honed my ability to thrive under pressure. I am accustomed to managing a busy schedule, balancing multiple clients, and ensuring that each person receives the same level of care and professionalism. My time in this city has taught me the importance of efficiency without compromising on quality—a skill that I believe will be invaluable in your salon’s operations.</w:t>
      </w:r>
    </w:p>
    <w:p>
      <w:pPr>
        <w:pStyle w:val="BodyText"/>
      </w:pPr>
      <w:r>
        <w:t xml:space="preserve">What sets me apart as a Hairdresser is my genuine enthusiasm for creating transformative experiences. I take pride in not only enhancing my clients’ physical appearance but also boosting their confidence and self-esteem. In South Africa Johannesburg, where personal expression is deeply valued, I strive to deliver looks that reflect each individual’s personality and lifestyle. My portfolio includes a wide range of styles, from bold color experiments to subtle enhancements that highlight natural beauty.</w:t>
      </w:r>
    </w:p>
    <w:p>
      <w:pPr>
        <w:pStyle w:val="BodyText"/>
      </w:pPr>
      <w:r>
        <w:t xml:space="preserve">In addition to my technical skills, I bring a positive attitude and a strong work ethic to every project. I understand the importance of maintaining a clean, welcoming environment for clients and collaborating seamlessly with colleagues in a salon setting. My ability to work independently while also contributing to team goals ensures that I can support your business’s success in South Africa Johannesburg.</w:t>
      </w:r>
    </w:p>
    <w:p>
      <w:pPr>
        <w:pStyle w:val="BodyText"/>
      </w:pPr>
      <w:r>
        <w:t xml:space="preserve">Finally, I am deeply inspired by the cultural richness of South Africa and its thriving beauty industry. Johannesburg, as a global city, offers endless opportunities for creativity and innovation in hair styling. I am eager to contribute my unique perspective and skills to your team while growing professionally in this exciting environment. I would be thrilled to discuss how my background and vision align with your salon’s goals during an interview.</w:t>
      </w:r>
    </w:p>
    <w:p>
      <w:pPr>
        <w:pStyle w:val="BodyText"/>
      </w:pPr>
      <w:r>
        <w:t xml:space="preserve">Thank you for considering my application. I look forward to the possibility of contributing to your team and helping elevate the standard of haircare in South Africa Johannesburg.</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32:29Z</dcterms:created>
  <dcterms:modified xsi:type="dcterms:W3CDTF">2026-07-24T16:32:29Z</dcterms:modified>
</cp:coreProperties>
</file>

<file path=docProps/custom.xml><?xml version="1.0" encoding="utf-8"?>
<Properties xmlns="http://schemas.openxmlformats.org/officeDocument/2006/custom-properties" xmlns:vt="http://schemas.openxmlformats.org/officeDocument/2006/docPropsVTypes"/>
</file>